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oud eternel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toksyczn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H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9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; linalyl acetate; α-hexylcinnamaldehyde; eter metylowy cedrowy; 1-(1,2,3,4,5,6,7,8-octahydro-2,3,8,8-tetramethyl-2-naphthyl)ethan-1-one; d-limonene; 4-tert-butylcyclohexyl acetate; 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1 - Działa toksycznie na organizmy wodne, powodując długotrwałe skutki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391 - Zebrać wyciek.</w:t>
              <w:br/>
              <w:t>P501 - Zawartość/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7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5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thoxymethoxy)cyclododeca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567-1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1-332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pt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2-19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527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, H301 (ATE=218 mg/kg masy ciała)</w:t>
              <w:br/>
              <w:t>Acute Tox. 3 (Skórne), H311 (ATE=810 mg/kg masy ciała)</w:t>
              <w:br/>
              <w:t>Aquatic Acute 1, H400 (M=10)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wyciek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Hesperidaceae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8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1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Animal sex: male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 mg/kg masy ciała Animal: rat, Animal sex: male, Guideline: OECD Guideline 422 (Combined Repeated Dose Toxicity Study with the 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masy ciała Animal: rat, Animal sex: female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oud eterne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1,7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oud eterne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MARINE POLLUTANT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Oznaczenie substancji niebezpiecznej dla środowiska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Oznaczenie substancji niebezpiecznej dla środowiska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Oznaczenie substancji niebezpiecznej dla środowiska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Oznaczenie substancji niebezpiecznej dla środowiska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2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23" name="" descr="Oznaczenie substancji niebezpiecznej dla środowiska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Przepisy szczególne dotyczące przewozu - Przewóz luz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5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chowywanie i postępowani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wymagania/Uwag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rodukt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lyl heptanoate ; (ethoxymethoxy)cyclododecane ; linalyl acetate ; d-limonene ; 4-tert-butylcyclohexyl acetat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allyl heptanoate ; (ethoxymethoxy)cyclododecane ; d-limone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po połknięci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kontakcie ze skór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7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7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7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oud eternel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oud eternel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7.04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04C46F-3973-4F45-940E-6A2CAD891DB9}"/>
</file>

<file path=customXml/itemProps3.xml><?xml version="1.0" encoding="utf-8"?>
<ds:datastoreItem xmlns:ds="http://schemas.openxmlformats.org/officeDocument/2006/customXml" ds:itemID="{51F8138D-595A-4A61-B80F-6523A1670559}"/>
</file>

<file path=customXml/itemProps4.xml><?xml version="1.0" encoding="utf-8"?>
<ds:datastoreItem xmlns:ds="http://schemas.openxmlformats.org/officeDocument/2006/customXml" ds:itemID="{292E9FDB-625E-4B1C-83DD-CE956AAE2E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7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